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ASR</w:t>
      </w:r>
      <w:r>
        <w:t xml:space="preserve"> </w:t>
      </w:r>
      <w:r>
        <w:t xml:space="preserve">ห้อง</w:t>
      </w:r>
      <w:r>
        <w:t xml:space="preserve"> </w:t>
      </w:r>
      <w:r>
        <w:t xml:space="preserve">4150)</w:t>
      </w:r>
      <w:r>
        <w:t xml:space="preserve"> </w:t>
      </w:r>
      <w:r>
        <w:t xml:space="preserve">คอมพิวเตอร์และสารสนเทศขั้นพื้นฐาน</w:t>
      </w:r>
      <w:r>
        <w:t xml:space="preserve"> </w:t>
      </w:r>
      <w:r>
        <w:t xml:space="preserve">(ปี1)</w:t>
      </w:r>
    </w:p>
    <w:p>
      <w:pPr>
        <w:pStyle w:val="Date"/>
      </w:pPr>
      <w:r>
        <w:t xml:space="preserve">วันอังคารที่</w:t>
      </w:r>
      <w:r>
        <w:t xml:space="preserve"> </w:t>
      </w:r>
      <w:r>
        <w:t xml:space="preserve">11</w:t>
      </w:r>
      <w:r>
        <w:t xml:space="preserve"> </w:t>
      </w:r>
      <w:r>
        <w:t xml:space="preserve">ตุลาคม</w:t>
      </w:r>
      <w:r>
        <w:t xml:space="preserve"> </w:t>
      </w:r>
      <w:r>
        <w:t xml:space="preserve">2565</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อาจารย์ไหมคะ ไม่ได้ยิน ทุกคนเข้า ได้ยินเสียงอาจารย์ไหมคะ ลาบ โอเคนะคะทุกคนเปิดสไลด์นะคะที่อาจารย์เอาให้ใน Classroom มีเครื่องไหนเปิดไม่ได้ไหมเอ่ย นี่เนาะ พระที่ 2 นะคะเราจะเรียนทฤษฎีนะคะ 6 6 เรื่องด้วยกัน ส่วนของการแบ่งคะแนนนะคะพอดีอาจารย์แบ่งการพยาบาลคนละครึ่งก็คือ 50 50 ส่วนของเราก็จะมี 50 นี้มาจากไหนบ้างนะคะ 30 คะแนนจะมาจากการสอบ จริงๆมันเป็น 2 ทฤษฎีแต่ว่าเขาจับให้เป็น ปลายภาคก็คือเป็น Final 60 ข้อนะคะ 30 คะแนนเป็นข้อสอบของส่วนกลางครูไม่ได้ออกเอง เนื้อหาเป็นของส่วนกลาง เหมือนกัน ถามว่ายากไหม เนื้อหาก็จะเป็นคือคำที่วิชานี้เป็นวิชาอยู่ในกลุ่มของการศึกษาทั่วไปหรือ DNA สนามจะสอนกว้าง 6 บทที่ 16 เรื่อง ไม่ได้ลงลึกแต่เราต้องรู้ ในถัง 6 เนื้อหานี้ ขาวสไลด์ก็ของส่วนกลางข้อสอบของส่วนกลาง ครูมีหน้าที่ อธิบายเราสงสัยตรงไหนก็สอบถามเพิ่มเติม พ่อเลี้ยง 6 บทนี้เสร็จ เราจะมีสอบ สอบปลายภาคนั่นแหละ แล้วก็เป็นเนื้อหาของบทบทนี้ หนูก็เลยคุยกับนางพยาบาลว่าให้จำพยาบาลสอนปฏิบัติก่อน เพราะ เพราะว่าถ้าครูสอนทฤษฎีก่อน กว่าที่เราจะสอบปลายภาค มันจะผ่านไปอีก 2 เดือน กลัวลืม แต่นี่คือเรียนเสร็จเราก็สอบเลย จะได้ไม่ลืมบางคนบอกไม่ได้ลืมครับยังไม่ได้จำเลย เนื้อหาค่อนข้างเยอะ พอสมควร เดี๋ยวจะค่อยๆอธิบายไปละกันเนาะ เราสงสัยตรงไหนนะคะต้องการรู้ตัวไหนเพิ่มเติมก็ ยกมือถาม นะคะ โอเคเดี๋ยวเช็คชื่อให้ที่มามงคลกับธีรพลเนาะ เคค่ะ ที่มาเพิ่มก่อนสไลด์อาจารย์จะอัพให้ทุกวันนะคะแล้วท้ายสไลด์ มันจะมีแบบฝึกหัด อยู่ ส่วนของเรา 50 คะแนนเนี่ยจะมาจาก 30 คะแนนที่เป็น 2 ข้อสอบกลางนะคะเป็นข้อสอบปลายภาคอีก 10 คะแนนนะคะมาจากแบบฝึกหัด แล้วก็เหลืออยู่ 10 คะแนนใช่ไหมคะส่วนของครู แบ่งกันประจำวันคนละครึ่ง หาคนละ 50 อีก 10 คะแนนก็จะเป็นคะแนนรายงาน คะแนน มีส่วนร่วมในชั้นเรียน หนูก็จะไม่บรรยายไปคนเดียวก็จะมีถาม เมษาทราบคำตอบก็ตอบมานะจะมีให้คะแนนไป อันนี้เป็นคะแนนที่ไม่หาร ถ้าถามอะไรตอบวันนี้ได้ให้ 2 คะแนนก็คือให้ 2 คะแนนเลย ไปรวม ฉันเลยไม่ถาม นะคะฉะนั้น เก็บ ไปเรื่อยๆ นะคะ ต้องตั้งใจเรียนไหมคะแล้วก็พยายามเก็บคะแนนไปให้ได้เยอะที่สุด ด้วยความที่วิชานี้นะคะเป็นวิชา Gen Ed อยากให้ทุกคนได้ A ของเราคือ เทคโนคอมเราปรับปรุงหลักสูตรมาจากไอทีแต่โดยพื้นฐานเนี่ยเราก็จะรู้เท่ากับไอทีนั่นแหละ ชื่อหลักสูตร 8:00 น แท้ของมันก็คือ ait ในส่วนของเนื้อหาดาว 6 บทก็ต้องเรียน 106 สัปดาห์เลย ครูจะไม่มาอัดให้วันนี้เรียน 2 บทวันนี้เรียน 3 บท มีประโยชน์ นะคะถามว่าถ้าแค่สอนให้จบเนาะสอนวันเดียวก็จบค่ะ รูปคู่ตั้งแต่นี้จนถึงบทที่ 6 เลย นั่งสายอะไร ได้ฟังค่ะเข้าหูนี้บางทีก็ไม่เข้าผ่านไป ฉะนั้นค่อยๆอธิบายทำความเข้าใจไปสงสัยก็ถาม เราก็ทำแบบฝึกหัดท้ายบทมานะคะส่งผ่าน Classroom หนูก็จะ ตรวจเสร็จธุระแจ้งคะแนนต่อไปเราก็รู้คะแนนไปเลยเรื่อยๆ เก็บปลายภาคของครู 50 คะแนน โอเคนะคะบทที่ 1 นะคะ จริงๆเรียนวิชานี้ทฤษฎีที่เราต้องรู้ก็คือเทคโนโลยีคอมพิวเตอร์เป็นยังไง ดูความหมายความเป็นมานะคะ ประเภท จริงๆมันไม่ใช่เรื่องไกลตัว นักศึกษาเกิดในยุค มีอยู่แล้ว บางทีเราไม่รู้ว่า ที่เราใช้อยู่ทุกวันเนี่ยมันคือเทคโนโลยีไหม หรือมันคือเทคโนโลยีคอมพิวเตอร์ไหม OK ตรงไหนที่เป็นข้อสอบทำยังไงถึงจะจำได้ เอาวิธีการเทคนิคของแต่ละคนเลย อาจารย์จะบอกว่าตรงนี้คือข้อสอบนะ เราก็แล้วแต่เราจะให้ไล่เราจะจดเราจะปริ้น ปกติสไลด์ครูตามให้ก่อนเรียน 1 สัปดาห์อยู่แล้ว วันนี้เราเรียนบทที่ 17 slide มีอยู่แล้วนะคะแล้วก็ทำแบบฝึกหัดมา แล้วไม่เกินวันพุธครูกับวันที่ 2 ให้ คณะเราสามารถปิดหน้าก่อน หาเป็นสไลด์มาหรือเราจะใช้วิธีการไหนก็แล้วแต่ เอาเทคนิคแต่ละคน คอมพิวเตอร์คืออะไร ไม่อ่านความหมายตามนี้ เดี๋ยวให้นักศึกษาอธิบาย ในความคิด ของนักศึกษาเอง ตอนนี้กูยังไม่รู้จำชื่อใคร ยังไม่ได้พูดถึงถามเลยได้ไหม ครูอยากรู้ว่าในมุมมองในความคิด ของเอก เทคโนโลยีคอมพิวเตอร์และดิจิทัล ถ้าให้นิยามความหมายของคำว่าคอมพิวเตอร์ โดยที่ไม่อ่านตามเนี้ย วันนี้เขาบอกเราว่ามันคืออันนี้ แต่ในความคิดของนักศึกษา ให้เรานิยาม เราสัญญาว่ายังไงนะคะ ขออนุญาตถาม ถามหัวหน้าห้องก่อน ดูเป็นความหวังจักรพันธ์แฟน เขาพูดถึงคอมพิวเตอร์เราจะนิยามความหมายว่ายังไงเอ่ย ในความคิดของเราไม่มีถูกผิดค่ะเพราะเราคิดแบบนี้ เพราะตอนนี้เรายังไม่ได้เรียน หลังจากเรียนไปเราก็คิดเหมือนกัน เอาความคิดของเราก่อน คอมพิวเตอร์คืออะไรคะ จักรพันธ์บอกคอมพิวเตอร์คือเครื่องคำนวณ โกดัง ทำไมตอบสั้นจังนั่งลงมาตั้งแต่อนุบาลเลยครับเธอคือเครื่องคำนวณ เหมือนเล่นต่อข้าวมาเครื่องคำนวณ ทำต่อไป พรพจน์ คอมพิวเตอร์เป็นยังไงคะในความคิดเรา อุปกรณ์ที่ โอเคนั่งลงไม่ได้ทำได้แค่คำนวณก่อน ทศทิศ เป็นเบนโรบอท สมองหุ่นยนต์ที่มีสมอง พัทธนันท์ อำนวยความสะดวก ธนบัตรแบบนั้น อะไรก็แล้วแต่โอเคค่ะนั่งลงอะไรก็แล้วแต่ที่มาช่วยอำนวยความสะดวกก็น่าจะเป็นคอมพิวเตอร์ มีอีกไหมคะที่อยากตอบแต่ครูยังไม่ถาม อยากตอบเลยค่ะ จริงๆแล้วนะคะถ้า เขาบอกว่า คอมพิวเตอร์ก็คือ Electronic devices นี่คือความหมายของคอมพิวเตอร์ หมายถึงอุปกรณ์อิเล็กทรอนิกส์ คำว่าอุปกรณ์อิเล็กทรอนิกส์ต้องเป็นยังไงคะ หน้าต้องใช้ไฟ พ่อเลี้ยง ใช้ไฟฟ้าหรือแบตเตอรี่เนี่ยในการทำงาน เราถึงจะเรียกว่าอุปกรณ์อิเล็กทรอนิกส์ แต่คราวนี้ อุปกรณ์อิเล็กทรอนิกส์ที่มันมีเยอะเนาะ เยอะมาก หลอดไฟใช้ไฟใช้ไฟ แต่เราก็ไม่ได้เรียกว่าคอมพิวเตอร์นะคะ ลักษณะที่ทำให้คอมพิวเตอร์มันเฉพาะ ดึงออกมาจาก Electronic devices ก็คือ ใช้ในการบันทึกข้อมูล จัดการข้อมูล จัดการข้อมูลเนี่ยทำยังไงบ้างเดี๋ยวค่อยว่ากัน แต่ลักษณะการจัดการคอมพิวเตอร์จะทำงานตามโปรแกรม เราใช้คำว่าชุดคำสั่ง จะมีชุดคำสั่งกำหนดเอาไว้แล้วนะคะ เพื่อควบคุมให้ตัวคอมพิวเตอร์นี้ทำงานเปล่า ไม่สามารถทำงานได้เอง คิดได้เองเหมือนมนุษย์ทำไม่ได้ค่ะ ต้องทำตามคำสั่ง ที่กำหนดเอาไว้เท่านั้น ซึ่ง ระบบการทำงานของคอมพิวเตอร์เนี่ยมีอยู่ 4 ส่วนด้วยกัน อะไรก็แล้วแต่นะถ้าในโลกนี้เนี่ย ถ้ามีกระบวนการทำงาน 4 ส่วนต่อไปนี้เราจะเรียก ส่วนนั้นว่าเป็นคอมพิวเตอร์ 1 รับข้อมูลได้ อุปกรณ์ตัวไหนก็ช่างแต่สามารถ input ข้อมูล เข้าไปใน สวดนั้นได้ 2 นะคะ พอรับเข้ามาเสร็จประมวลผลได้ การประมวลผล processing มันก็จะมีย่อยลง การประมวลผลไม่ได้หมายถึงแค่การบวกลบคูณหารนะคะ การประมวลผลไม่ได้หมายถึงแค่การคำนวณ มันประมวลผลได้ เยอะกว่านั้น คำว่าโปรเซสนะคะ เก็บเอาไว้ หรือแสดงผลเลยก็ได้ หรือไปแสดงผลทีหลังก็ได้ แต่สิ่งที่โปรเซส แล้วจะมีการเก็บ เอาไว้ระยะยาว เรามีไหมคุณสมบัตินี้ ถ้าเราเป็นโรบอท เป็นคอมพิวเตอร์ เก็บข้อมูลได้นานไหมคะ เดี๋ยวเราจะทดสอบกันนะคะว่าเก็บข้อมูลได้นานจริงหรือเปล่า ยังวันนี้เรียนไปแล้วสัปดาห์หน้าก่อนเรียนครูก็จะทบทวนก่อน 1 สัปดาห์ผ่านไปจักรพรรณ์ยังเก็บข้อมูลได้ไหม ทดสอบ ถามว่าจักรพันธ์เป็นหุ่นยนต์ในโลกอนาคตที่แฝงตัวมาหรือเปล่า ไม่ใช่ยังไม่ออกจากห้องก็ลืมแล้ว อันนี้คือขั้นตอนการทำงานนะคะ ที่ครูบอกไปเพราะเป็นคอมพิวเตอร์แล้วก็จะคุ้นเคยกับหน้าตาแบบนี้นะ input unit มีแค่เมาส์กับคีย์บอร์ดไหม ไม่ค่ะ แต่เขาเอา input unit ที่เป็น basic สุดแล้ว เมาส์นะคีย์บอร์ดนะ ทุกวันเนี้ย ไม่ต้องใช้ 2 อย่างนี้ก็ได้ พอ input เข้าไปปุ๊บก็ไปสู่กระบวนการ processing unit กระบวนการที่ 2 โปรเซส การโปรเซสเนี่ยอย่างที่กูบอกไปมันไม่ได้มีแค่คำนวณ อย่างเช่นครูพิมพ์กรอกข้อมูลก็คือเป็นชื่อนักศึกษาเข้าไปนะคะ เราจะปฏิเสธยังไงกับชื่อนักศึกษา สิ่งที่เราป้อนเข้าใหม่เราเรียกข้อมูลใช่ไหมคะ รอเดต้าก็คือข้อมูลดิบเนาะ กูพิมพ์ชื่อทุกคนชื่อนามสกุลชื่อนามสกุลทั่วไป ทุกคนเลย ตอนนี้สมมุติทุกคนเป็นคอมพิวเตอร์เราจะปฏิเสธข้อมูลที่เป็นชื่อนามสกุล อย่างไร ให้เป็น information สิ่งที่ป้อนเข้าไปเราคือเราเรียกข้อมูลดิบ เราจะทำยังไงกับชื่อนามสกุลนี้ มันถึงจะเป็นสารสนเทศ ทำยังไงคะ โทรเสร็จยังไงได้บ้าง บวกลบคูณหารได้ไหม เอาจักรพันธ์มาบวกกับทศทิศได้ เอาชื่อมาบอกชื่อได้อะไรคะ งั้นเราโทรเสร็จยังไงได้บ้าง ไม่ใช่บวก ลบคูณหาร ทำไงได้บ้าง ถึงเรียกว่าโปรเซสถ้าเราต่อเข้าไปก็เข้าไปกดเข้าไปมันก็ไล่กันไป ผิดๆ เรียกข้อมูลดิบเหมือนเดิม มันต้องโปรเซสกับตัวนี้ก่อน เพื่อให้ได้ ศึกษามีไอเดียที่จะปฏิเสธข้อมูลที่เป็นชื่อนามสกุล ในห้องเรียน ยังไงบ้าง นี่คือคำถาม ยังไงบ้างคะ เรียงลำดับ ทำอะไร เรียงลำดับตามตัวอักษร คือมันต้องมีอีฟให้ข้อมูลนะคะ ยืมก็คือเงื่อนไข เราอาจจะเรียงลำดับตามตัวอักษรอันนี้คือความซับซ้อนอีก Step 1 หรือ เรียงลำดับตามลำดับการป้อน ใครป้อนชื่อใครก่อนก็เป็นลำดับหนึ่งไหลไป หรือเปิ้ลชื่อใครก่อนก็ไม่สำคัญ เราจะซ้อนข้อมูลตามลำดับตัวอักษร มันก็คือการโปรเซส เริ่มมีหุ่นยนต์แฝงตัวมาในกลุ่มเรา เริ่มรู้ว่าอ้อมไม่ต้องคำนวณก็ได้ นะคะ เสร็จแล้วเก็บข้อมูลเอาไว้ค่ะ คอมพิวเตอร์จะมีส่วนที่เก็บข้อมูลในตัว เรารู้จัก ความจำตัวนั้นไหมคะ ตัวนี้เขาใช้คำว่า หน่วยเก็บข้อมูลสำรองแปลว่ามันต้องมีหน่วยเก็บข้อมูลใช่ไหม หน่วยเก็บข้อมูลหลักเรียกว่า Main Memory เนาะ ตัวเมนน่ะค่ะ มีอีกไหม Clash หาเป็นรอมเก็บระบบ แต่มันต้องมีกระบวนการนี้คือเก็บในตัวและเก็บผ่าน Sky Resort ก็คือ เราเรียกหน่วยเก็บข้อมูลสำรอง แต่มันก็จะมีตัวละอย่างที่ครูบอกไปนะคะ พอถึงเวลานึงสามารถเอาข้อมูลมาแสดงเป็น output ออกมา อันนี้คือ 4 Step การทำงานของ สิ่งที่เราเรียกว่า Electronic Device ที่เป็นคอมพิวเตอร์ ถ้ามีครบ แบบนี้เมื่อไหร่ อุปกรณ์ตัวนั้นน่ะ คือคอม คอมพิวเตอร์ คราวนี้เรามาดูลักษณะนะคะเอาไว้แบ่งแยกเอาไว้แบ่ง เอาไว้แบ่ง ประเภท อันนี้คือคอมไหมหรืออันนี้ไม่ใช่นะคะ ถ้าคอมพิวเตอร์จะต้องมีความเร็ว ทำงานเร็ว เราทำงานเร็วไหม เข้ามาเร็วๆแน่นอนจะถูกไหมไม่รู้ เร็ว 2 เชื่อถือได้ไหม สิ่งที่จักรพันธุ์พูดเชื่อได้ไหม เชื่อได้ราคาได้กี่เปอร์เซ็นต์ไม่รู้แต่เชื่อได้ ข้อมูลที่ มีความเร็วเชื่อถือได้ น้องมีความถูกต้องแม่นยำด้วยนะ ข้อมูลที่ได้ออกมานะคะ เก็บข้อมูลได้เยอะไหม คำว่าได้เยอะนี่คือเราอ่ะเก็บข้อมูลได้เยอะไหม ไลน์กิ๊กเลยนะคะอันนี้คือข้อมูลเฉพาะอย่าง ข้อมูลข้อมูลรายบุคคล นอกจากเก็บได้เยอะแล้วนะคะ ถ่ายโอนได้เร็ว โอนเร็วไหมถ้าโอนไม่เร็วก็แปลว่าไม่ใช่คอมเนาะ จักรพันธ์บอกว่าผมก็อยากโอนแล้วอยู่ครับแต่ไม่รู้จะโอนอะไรนะโอนหนี้ให้ได้ไหม อันนี้คือลักษณะของคอมพิวเตอร์นะคะ ตอนนี้เรามาดูวิวัฒนาการ จริงถ้าเราเคยเรียนหรือเคยอ่าน หาหนังสือเกี่ยวกับคอมพิวเตอร์มามาบ้าง มาบ้างแล้วกันเนาะจะได้ไม่เป็นบังคับว่าทุกคนต้องเคยอ่าน เราจะต้อง รู้ หรือเคยได้ยินมาบ้าง หาว่า พัฒนาการของคอมพิวเตอร์เนี่ยมันแบ่งเป็น 3 3 ช่วง ช่วงแรกนะคะ เราจะเรียกว่าช่วงก่อนเครื่องจักร อันนี้มันใช้ได้ไหม ใช้ไม่ได้นะ พี่ยุคก่อนเครื่องจักร อายุของเครื่องจักรกลแล้วก็ยุคหลังเครื่องจักร เป็นยังไงบ้าง นี่ไง สงสัยจักรพันธ์อ่านถึงแค่นี้ เน็ตของมาว่าคอมพิวเตอร์คือเครื่องคำนวณครับ จบเลย 50 สไลด์อ่านไป 3 สไลด์ ทำมาตลอดเลยตั้งแต่เกิดมาคำนวณครับ กำลังจะตอบลูกคิดแล้วเมื่อกี้ อาจารย์ให้ตอบตามคำ ก็บอกเครื่องคำนวณจบ อันนี้เป็นจุด เริ่มต้น ของก่อนที่จะเป็นคอมพิวเตอร์อ่ะค่ะคือเหมือนกับเราจะทำ งานหรือทำอะไรสักอย่างนึงอ่ะมันต้องมีจุดเริ่มคิด จุดคิด เริ่มต้น กระเด็น อันนี้คือยังหรอเห็นลูกคิด เราคิดไม่ว่าวันหน้าเราจะ เราจะประดิษฐ์อะไร ไม่น่าจะคิดได้นะ เหมือนกับเห็นอุปกรณ์อะไรสักอย่างหนึ่งขึ้นมาวันหน้าฉันจะเอานี่ไปพัฒนา ให้มันดีกว่านี้มีไหม ไม่มีความคิดนั้นเลย ไม่เคยแทรกซึมเข้ามา เพื่อจุดประกายอะไรเลย แค่เห็นอันนี้เขาก็ไปประดิษฐ์คอมพิวเตอร์ได้ ฉะนั้นก็ไม่แปลกไม่ใช่ทุกคนจะเป็นนักวิทยาศาสตร์ อันนี้คือจุดแรก ใช้งานเป็นไหมคะ ไม่เป็นไหม เคยใช้เมื่อ 3 ชาติที่แล้วตอนนี้จำไม่ได้แล้ว เคยใช้นานมาแล้ว ลูกคิดเกิดทันไหม ทุกวันนี้ยังมีใช้ไหม เราจะเห็นลูกคิดที่ไหน แล้วมันจะเป็นสีเนาะมันจะเป็นแบบของเด็กเล่นน่ะไม่ใช่ของเด็กเค้าให้เด็กฝึกคิดนะคะ น่าจะเป็นสี ร้านแบบเก่าแกหน่อย สนามออกตัวไปแล้วว่าไม่เคยใช้นะคะอย่าถามแบบนี้ มันจะมี ความทรงจำครั้งสุดท้ายจำได้ว่ามันจะฝึกคิดเป็น นี่คือแฟนนุ๊กคือแทนหลักเลขอ่ะ หลังจากนั้นก็คือจำไม่ได้ เพราะตอนนี้เวลาคำนวณเราหยิบอันนี้ขึ้นมาไหม ไม่หยิบโทรศัพท์ก็หยิบเครื่องคิดเลขที่อยู่ใกล้มึงอ่ะ แล้วก็จิ้มเลย อันนี้คิดยังไงน้อ เห็นปุ๊บ เอาไปประดิษฐ์คอมพิวเตอร์ดีกว่า เราเห็นปุ๊บเอามาทำอะไรวะงง ต่อมานะคะมีพัฒนาต่อมาเป็นแบบนี้ เปียกปูนหมายถึง แท่งเนเปียร์นะคะตัวนี้เข้าไปคำนวณ เหมือน รุ่นเหล่านี้เกิดทันยุค สูตรคูณแม่ สมัยประถมมัธยมมีท่องสูตรคูณไหมคะ ทำได้ถึงสูตรไหน 02 02 เองหรอเดี๋ยวนะไอ้ทองถึง 02 นี้เริ่มจากสูตรไหน 112 ตอนนี้ยังท่องได้ไหมคะ ทำได้สูตรไหนบ้าง มีเลือกตั้งได้ด้วยนะ เออดีมาก เดี๋ยวจะให้โชว์สเต็ปการท่องสูตรคูณ ตัวนี้นะคะเป็นจุด เขาเรียกอุปกรณ์คำนวณที่ช่วยขูดเลขเนาะ ในเครื่องเราอ่ะมันจะมันจะสูงอยู่ได้ว่าอย่างเช่น การคูณของเขาเนี่ยค่ะแต่เขาก็คิดดีนะ เห็นลูกคิดปุ๊บมาคิดอันนี้ต่อ มาคิดว่าถ้าคุณนะคะใช้หลักการอะไร วันนี้ชาวสก๊อตเป็นคนคิดนะคะ 4 * 1 ได้ 4 ดูไร่แถวลงมาเลยค่ะ อันนี้คือบนนะคะคอลัมบน เขาบ่นเลยเอาตัวบนเนี่ยมาคูณกับเลขข้างหน้า แล้วก็ได้คำตอบมาเป็นตัวนี้ ไล่ลงมา รอคำตอบที่เป็นเลข 2 หลักนะคะเช่น 4 * 3 เป็น 12 เลขบนมันก็จะเป็นหนึ่ง พับอยู่ในเล็ก 2 ก็มีพัฒนาต่อมาอีก 3 ตัวนี้เป็นยุคก่อนเครื่องจักร นะคะ ก็มาเป็นสไลด์หลุดเลยนะคะ คือตัวแท่งเนเปียร์เนี่ยมันช่วย x เคยเห็นเคยใช้งาน ช่างอะไรแบบนี้ไหม ไม้ เอามาขีด เส้นให้มันตรง ช่วยดูรายละเอียดในนี้ไหม ไม่รู้ไปทำอะไร รู้แค่ว่าเอามาขีดเส้น เหมือนไม้เมื่อก่อนเรียกเลยนะ สมัยครูเรียกไม้โปรแทรกเตอร์ แล้วพ่อมีต้นๆเนี่ยผู้ปกครองก็จะคิดว่ามันต้องแพง ขอตังค์ซื้อไม้โปรแทรกเตอร์หน่อย 2,000 บาท ในมันเป็นอะไรแต่มันต้องแบบเออมันน่าจะเป็นแบบแพงๆค่ะ ไม้โปรแทรกเตอร์กี่บาท สมัยครูน่าจะแบบ 50 ตังค์ อันเนี้ย ใช้หลักอัลกอริทึม ของเนเปียร์เนี่ยคือเข้าคิดนะคะใช้ในการคูณและการหาร ไอ้ไม้นี่นะไม้บรรทัดคำนวณนี่นะ ต่อมานะคะก็เป็นยุคของ Calculator อันนี้เป็นยุคของเครื่องจักรละ เริ่มมี กลไกนะคะ สกล รายการ คำนวณ นะคะ คือเขาปรับปรุงมาตั้งแต่ลูกคิดนะคะ มาเป็นเมียบวมนะคะแล้วก็มาเป็น หาไม้บรรทัด หาคำนวณ แล้วก็มาเป็น นาฬิกาคำนวณ เขาก็คิดประดิษฐ์ขึ้นมาเรื่อยๆนะคะ เป็นเครื่องคำนวณของปาสคาลนะคะ เขาก็คิด ถือเป็นเครื่องคำนวณที่ใช้ฟันเฟืองเป็นเครื่องแรก พรุ่งนี้เราเราไม่ต้องท่องจำมาทั้งหมด เราแค่จำลักษณะเด่น นะคะ ขอแนวข้อสอบจะมีถามความหมายของคอมพิวเตอร์ ถามว่าตัวไหนเกิดก่อนหลัง หลักการ ท่องจำหนาวจริงๆเราต้องท่องและทำความเข้าใจ ท่องจำมันจะยากเพราะเนื้อหาเยอะมาก เราจำให้ได้ว่าก่อนเครื่องจักรเนี่ยมันมีอะไรบ้าง ยุคเครื่องจักรเนี่ยมีอะไร ยุคหลังเครื่องจักรมีอะไรบ้าง จำเป็นกลุ่ม ลูกคิดอยู่ยุคไหน เราก็นึกถึงลักษณะกายภาพของลูกชิด มันไม่มีกลไกอะไรนะ มันก็จะเป็นยุคก่อนเครื่องจักรกล แท่งเนเปียร์เราก็ต้องจำแพ่งและได้ครูบอกว่าใช้คำนวณ ประพันธ์บอกว่าท่องได้ถึง 42 การจำข้อมูลมันต้องมาจากแหล่งอ้างอิง ใช้คำนวณแต่มันไม่ได้มี คนไกลก็แปลว่าก่อนเครื่องจักร วันนี้ เริ่มเป็นเครื่องคำนวณเป็นเครื่องจักรกลนะคะเป็นเครื่องจักร นักคณิตศาสตร์เป็นคนคิดว่าเกี่ยวกับพวกการคำนวณ ใช้บวกลบคูณหาร มาต่อว่า สมัยแรกๆเนาะคือใช้ได้แต่มันยังไม่แม่นยำ หน้าตาก็จะเปลี่ยนไปเราสังเกตการตั้งชื่อนะคะพรุ่งนี้เรียกนวัตกรรม สิ่งประดิษฐ์ที่สร้างขึ้นมานะคะใหม่ๆ จะให้เกียรติคนที่คิดค้นโดยตั้งชื่อตามนักประดิษฐ์ ยังตัวนี้นะคะ เครื่องคำนวณของไลบ์นิซเป็นชื่อของวินให้นะคะ Hot seat คือคนที่คิดก็ให้เกียรติคนนั้น อะไรนิดเนี่ยเป็นผู้ค้นพบเลขฐานสอง รู้จักเลขฐานสอนไหมคะ ทั้งสองมีเลขอะไรบ้าง 0 กับ 1 ในชีวิตประจำวันนักศึกษาใช้เลขฐานอะไรเป็นหลัก ถ้าใช้ฐาน 2 เนี่ยคุณจะพูดแค่ 01101001 เลยนะ ไปตลาดเนี่ย ซื้อปลาหน่อย 00001 คนไม่มีสิทธิ์ไป ซื้อปลา 20 บาทซื้อหมู 30 บาท ขอเลขฐานสองไง ก็จะมี 01101001 แค่นั้น สรุปแล้วในชีวิตประจำวันใช้เลขฐานอะไรเอ่ย 30 มีเลขอะไรบ้าง ไม่ได้สูงถึง 10 นะคะ เลขฐานไหนก็จะมีจำนวนเท่ากับเลขฐานนั้น แต่น้อยกว่า -1 เลขฐานในโลกนี้มีฐานอะไรบ้าง ห้ามตอบซ้ำกันผู้ตอบเลขฐานสอง โหน่งเลขฐาน 4 ไม่มีรถจะไปจำผิด เลขฐานสอง เลขฐาน เลขฐานสิบ เลขฐาน 16 เลขฐาน 16 มีเลขไหนถึงไหน ศูนย์ถึง 15 หรือเปล่า any คือ 0 ถึงถูกต้อง ฐาน 16 นี่คือ 0-9 10 นี้เป็น ไม่ไป นะคะ เริ่มมีเลขฐานสองมานะคะเราเราใช้ในชีวิตประจำวันนี้เป็นเลขฐานสิบ ตอบไม่ค่อยตอบไม่ถูกนะคะ อย่าไปตอบด้วยกัน 2 นะคะ ก็มานะคะเครื่องจักรกลก็จะเป็นสกัด room นะคะอันนี้เป็น ชาวฝรั่งเศสที่คิดนะคะ แจกการ์ดนะคะเป็นเครื่องจักรที่ใช้ชุดคำสั่ง ชุดคำสั่งเนี่ย ภาษาไทยใช้คำว่าชุดคำสั่ง แต่เราเนี่ยเราจะลบโปรแกรม นะคะ ถือเป็นเครื่องจักรที่มีโปรแกรมเป็นเครื่องแรก เครื่องที่มีฟันเฟืองเครื่องแรกคือ เอกพันธ์ผู้มีความจำดีครูพูดไปเมื่อ 10 นาทีที่แล้ว เครื่องที่มี ฟันเฟืองเป็นเครื่องแรกคือ ถูกไหมคะ ครูบอกว่า คุณเป็นคุณเป็นคอมพิวเตอร์ไหมต้องมีความถูกต้องแม่นยำ จำได้เยอะ และถ่ายโอนได้เร็ว ฉะนั้นครูจะพูดเฉพาะตัวที่มันเป็น keyword เราต้องทำตอนนั้น ตื่นเต้นไหม รีบูทใหม่อันนี้ถือเป็นแจ็คเก็ต room เนี่ยถือเป็นเครื่องจักร พี่ใช้โปรแกรมเป็นเครื่องแรก ชุดคำสั่งอ่ะค่ะ ครั้งแรกนะคะ เครื่องเจาะบัตรด้วยนะคะใช้เก็บข้อมูล เราดูหน้าตานักวิทยาศาสตร์แต่ละคน มิน่าล่ะเขาถึงเป็นคนธรรมดา ต้องมีลักษณะเฉพาะ เป็นอะไรที่แบบว่าดูเป็นผู้รู้อ่ะ ผู้รู้ผู้ตื่น แล้วก็มาเป็นฉันแบบเบจ ไม่ได้ยินชื่อนี้มาก่อนไหมคะ genres เป็นคนประดิษฐ์ difference engine ก็คือเครื่องคำนวณผลต่าง คนต่างนี่คืออะไรเอ่ย ภาษาบ้านเราเรียกอะไรคะ คำนวณผลต่าง ปัญหาอะไร หาค่าอะไรเอาไปให้บวกขอ ลบ ควายคูณงูหาญ จอจานที่กล่าวมาผิดหมด ไหนดีคะใครเลือกบวกยกมือ กไก่ เงียบ ขอไข่ลบ 1 2 3 มีลอกกันด้วย คอควาย x งองู ฐาน อาจารย์ที่เหลือต้องยกหมดเลยค่ะ ไม่รู้เลย difference Engine คืออะไรคะ จริงๆแปลตามตัวคือผลต่างหมายถึงว่าตัวตั้งนะ แล้วก็ค่าที่กำหนดเนาะ ที่เหลือน่ะ แปลว่าเหลือจากอะไร มีผลไม้อยู่ 5 ลูก มีคนเอาไป 3 ลูก ไอ้ที่เหลือ คือค่าอะไร คือขนตา วิธีการลบ ผลต่างคือลบนะคะเรียนไปแล้วอย่าไปตอบบวกนะคะ เด็กรุ่นนี้ไม่รู้จักผลต่าง หาช่างเบรคนะคะเป็นภาษาอังกฤษนะคะเขาก็คิดเครื่องคำนวณ มีตารางนะคะมีตลาดอนุมัติสำหรับการคำนวณ อัพเดทยัง ยังเป็น อะไรนะ อีกอย่างนึงเขามียศฐาบรรดาศักดิ์อยู่นะ ยังไม่เฉลยข้ามไปก่อน ประมาณราคาลูกชายเขาก็เอาหลักการคิดนะคะของข้อเนี่ยมาพัฒนา เขาเรียกว่าเครื่องอนาไลติคอล Engine ก็คือเครื่อง วิเคราะห์ ขายยังเกี่ยวข้องกับการ จัดการข้อมูล การคำนวณอยู่นะคะเครื่อง analytical Engine เนี่ยมันจะสามารถ input ข้อมูลเข้าไปได้ ประมวลผลได้ ครอบคลุม ไอ้ตัวเครื่องจักรเนี่ยทำงาน แล้วก็มีเก็บข้อมูลไว้เป็นหน่วยความจำนะคะ คนอื่นนี่คือประดิษฐ์สิ่งประดิษฐ์ 1 อย่างแล้วเขาก็เลิก แฟชั่นแบบเบจเนี่ยมีประดิษฐ์หลายอย่าง เขาก็เลยได้รับสมญานามว่า ฉันไม่ได้รับสมญานามว่า จุดจุดจุด จุดหมายก่อน ไม่เคยได้ยินชื่อฉันแป๊บเลยหรอ เอาจริงหรอ เดี๋ยวค่อยเฉลย ประมาณอายุของเครื่องจักรนะคะหลังเครื่องจักรกลนะคะก็จะเป็นเครื่อง เบอรี่คอมพิวเตอร์อันนี้คือเครื่องเราเรียกเครื่อง ABC อย่างที่ครูบอกไปว่า ก่อนการตั้งชื่อนวัตกรรมสิ่งประดิษฐ์เราจะให้เกียรติ คนที่สร้าง อันนี้ก็คือจอห์นวีอะทานาซอฟฟ์กับลูกศิษย์ของเขา ประดิษฐ์ หาเครื่อง คำนวณขนาดเล็ก แต่เครื่องนี้ใช้หลอดสุญญากาศ การทำงาน นะคะถือเป็นเครื่องคอมพิวเตอร์ระบบดิจิทัลเครื่องแรก วันนี้ผ่านไป 3 สไลด์จะถามอีกทีนะ ตัวนี้เป็นเครื่อง เครื่องคำนวณ มันมีขนาดเล็กนะคะมันจะใช้ตัวแวคคั่มผิวหนังหลอดสูญญากาศ ในระบบการทำงานนะคะถือเป็นคอมพิวเตอร์ที่เป็นระบบดิจิทัล ก่อนหน้านี้มันเป็นอนาล็อกมา เราต้องสังเกตนะ ต่อมานะคะก็จะมีการ ประดิษฐ์ Mark One อันนี้เป็นชื่อเครื่องนะคะ ขนาดของเครื่องคือทั้งหมดนี้นะคะไม่ใช่ขนาดของเครื่องแค่นี้นะ ทั้งหมด 1 ห้องอ่ะ 1 เครื่อง อันนี้คือขนาดของเครื่องนะคะอันนี้ของใหม่นะคะของเฮา เป็นคนประดิษฐ์ อันนี้ได้ทุนของ IP ของ ibm ibm ก็จ้างเป็นเครื่องคิดเลข เครื่องคิดเลขนะนี่ อันนี้ใช้คิดเลขค่ะ แต่เราเรียกว่าเครื่องคำนวณอิเล็กทรอนิกส์ เป็นระบบอิเล็กทรอนิกส์ เราก็มีอีนี่แหละ แอบ SBAC ย่อยๆลงไปอีกนะคะแล้วก็มีจอ W นะคะ ของบอสลี่ครูจะเรียกว่าเป็นคน ประดิษฐ์ สเปคเกิดนะคะเขาทำ อันนี้ถือเป็นคอมพิวเตอร์เครื่องแรกของโลก ใช้ระบบเลขฐานสิบ แต่ละเครื่องมันจะมีจุดเด่น เราอยากไปห้องทั้งหมดเอาแบบเด็ดๆ พรุ่งนี้ใช้ทำอะไรเขาใช้ในกองทัพ ทหาร ใช้ทำอะไรใช้คำนวณ วิธีกระสุน รู้จักวิถีกระสุนไหมคะ วิธีกระสุนคือแปลเป็นภาษาบ้านเรา คือการยิง กระสุน ยิ่งแบบ บางเป้านะคะไม่เหมือนจริงกับปลอมนะคะ คือเวลาเราไปยิงนกยิงอะไรนะ มันไม่มี วิธีกระสุนแบบ คำนวณได้อ่ะ แต่ของเขานี่คือวิถีกระสุนเนี่ยคำนวณได้ ใช้กระสุนไปทางไหน ก็ใช้เครื่องคำนวณนี้ การคำนวณ ทิศทาง วิถีกระสุน แล้วก็มีเครื่องอิเล็กทรอนิกส์นะคะ มีตัวนึงเราเรียกว่า H SBAC จะเริ่มมีหน่วยเก็บข้อมูล หน่วยความจำนะคะ ต่อไปก็จะเป็น unisex เครื่องดื่มเยอะ วันนี้ถือเป็นเครื่องแรกของโลกที่ใช้ในงานธุรกิจ ใช้เลขฐานสิบเหมือนกัน ภาพเนี้ยไอ้เครื่องใหญ่ๆนี้ล่ะ อันนี้ก็คือหมดยุคของ พวกเครื่องจักร ต่อไปนะคะเราจะมาพูดถึง ตัวเทคโนโลยีหลักราคาที่ใช้ในคอมพิวเตอร์แต่ละยุค อย่างตัวแวคคั่มผิวนะคะก็คือหลอดสุญญากาศเนี่ย เขาก็บอกว่ามีการใช้ปีไหนถึงปีไหนแต่ 13 ไม่ต้องท่องจำ ไม่มีในข้อสอบค่ะ ปีพ.ศ ปีคศตลอดไปนะคะเราไม่ต้องไปห้อง เปลืองพื้นที่สมองน้อยๆของเรานะคะ รู้แค่ว่าหลอดสุญญากาศ เป็นอุปกรณ์ที่ใช้เป็นอันดับแรก ในการประดิษฐ์คอม เครื่องคอมพิวเตอร์โดยใช้หลอดสุญญากาศ เราสังเกตว่า คอมพิวเตอร์ยุคแรกๆนะคะจะใช้ในแวดวงทหาร จะใช้ในวงการธุรกิจ เพราะมันมี กำไรขาดทุน มันมีข้อมูล ตัวเลข เยอะๆนะคะ แม่วงการศึกษาเนี่ยหลังๆ อันนี้คือหลอดสุญญากาศ คราวนี้หลอดสุญญากาศมันมีลักษณะเฉพาะ เขาใช้หลอดสุญญากาศเป็นหลักในการประดิษฐ์คิดค้น หาพวกเครื่องจักรกลต่างๆ แต่ลักษณะของหลอดสุญญากาศคือ มันจะใช้พลังงานในการทำงานสูง ทำให้เกิดความร้อน เร็ว ตัวเครื่องก็มีก็เลยทำให้ตัวเครื่องเนี่ย มันมีขนาดใหญ่ เพื่อระบายความร้อนได้ดี เปิดทำงานไปนะคะอาจจะชั่วโมงนึงก็ต้องปิด มันร้อน อันนี้คือลักษณะของคอมพิวเตอร์ยุคแรกๆ ที่เราสังเกตคืออย่าง suce มันจะเป็นเครื่องใหญ่อ่ะค่ะเพราะว่าใช้หลอดสุญญากาศ เป็นตัว ใช้ภาษา Machine language เคยได้ยินภาษา Machine Language ไหมคะ ภาษาระดับต่ำ ที่ใช้เลขฐานสอง เป็นหลัก นะคะก็คือใช้ 0101 อ่ะในการเขียนโปรแกรม เราเรียกภาษาเครื่อง หาถือเป็นภาษาระดับต่ำ แล้วก็มีภาษาสัญลักษณ์ นะคะเราเรียก ซิมโบลิค คือภาษาที่เป็นสัญลักษณ์แทนพวก เลขฐานสอง เราจะเขียนโปรแกรมสั่งงานเราต้องรู้รหัสเลขฐานสอง ก็มานะคะด้วยข้อจำกัดของ หลอดสุญญากาศ ที่มันให้พลังงานไฟฟ้า ใช้พลังงาน ความร้อนสูง เปิดคอมไม่นานก็ต้องปิด ก็เลยมีพัฒนามาใช้ทรานซิสเตอร์แทน อาทิตย์หน้าจะมีขนาดเล็ก แต่เวลาใช้งานเราจะใช้ร่วมกันกับ กอดอุ่นนะ ทรานซิสเตอร์อย่างเดียว เขาเรียกว่าเป็นวงจรอิเล็กทรอนิกส์มีขนาดเล็กกว่า สูญญากาศ แต่สามารถจุข้อมูลได้มากกว่า ไม่ต้องใช้เวลาในการวอร์มเครื่องนาน เปิดเครื่องได้นานขึ้น วอร์มเครื่องก็คือเหมือนกันบูธน่ะ ถ้าเป็นหลอดสุญญากาศต้องใช้เวลาบูทนานนะคะ พ่อเป็นทรานซิสเตอร์นี่คือยุคที่ 2 แรกคือไปทำคิ้วแล้วก็มาเป็นทรานซิสเตอร์ แล้วก็เกิดภาษาสัญลักษณ์ขึ้นมาอย่างจริงจังก็คือ SCB เคยได้ยินชื่อภาษานี้ไหมคะ เคยเขียนไหม ไม่ใช่ glastonbury เราใช้ในการเขียนพวก ควบคุมเครื่องจักร Electronic ควบคุมหุ่นยนต์นะคะ แต่ตอนนี้คือภาษาฉันตัวภาษาสัญลักษณ์เนี่ย มันเขียนยาก เขาก็เลยมีป่ะ ทุกวันนี้ที่ใช้คือ python ภาษา 4 การเขียนควบคุม พอมายุคทรานซิสเตอร์เนี่ยมีภาษาระดับสูงเกิดขึ้น ทำให้เกิดตัวแปร เขาเรียกตัวแปลภาษานะคะมี 2 ตัวก็คือคอมไพเลอร์กับอินเตอร์พรีเตอร์ การคอมไพล์โปรแกรมจากภาษาระดับสูงไปเป็นภาษาเครื่องเพื่อให้คอมพิวเตอร์ รู้อ่ะ ภาษาระดับสูงคือคนเรียนรู้ได้ง่าย แต่คอม ไม่เข้าใจ ต้องผ่านตัวแปลภาษาก่อน นะคะ แล้วก็มาเป็นยุค integrated Circuit ยุค IC I see me 2 ยุคนะคะ IC ยุคแรกแล้วก็ไอซีที่เป็นวงจรรวมขนาดใหญ่ bls ตัวนี้เป็นยุคแรกของ IC นะคะ IC คือตัวเล็กๆ 1 ตัวก็คือขึ้นอยู่กับว่าเราสร้างขึ้นมาเพื่อให้มันมีคุณสมบัติทำอะไรได้ เลข IC แล้วก็เกิดในยุค ที่เป็นแผงวงจรนะคะในวงจรรวมเนี่ย ถ้าเกิดระบบปฏิบัติการเกิดขึ้น ข้อสอบถามว่า operating system เกิดในยุคไหน ยุค สูญญากาศไหม ยุค ทรานซิสเตอร์ หรือยุค วงจรรวม หรือวงจรรวมขนาดใหญ่ เราต้องแยกให้ออก ว่ามันอยู่ตรงไหน OS เกิดในยุค IC นะคะ แล้วก็มาเป็นวีแอลเอสไอ อันนี้เป็นวงจรเหมือนกันค่ะแต่ว่าเป็นวงจรที่มีขนาดใหญ่ ใหญ่ขึ้นสั่งงานได้เยอะขึ้นขนาด ขนาดของวงจรอ่ะแผงวงจรมันจะเป็นขนาดใหญ่ขึ้นนะคะ ถ้าทุกวันนี้ก็คือเมนบอร์ด ไม่เห็นเมนบอร์ดไหมคะ ก็มันจะเป็นเล็กๆเนาะตอนที่เป็น IC ก็คือ 1 1 อย่างคือทำงานต่างๆ แต่พอเป็นเมนบอร์ด Master Board มันก็จะมี วงจรในนั้นมีอุปกรณ์หลายตัวที่ต่อกับเมนบอร์ด ทำงานได้มากขึ้นนะคะเราเรียกยุคแผงวงจรรวมขนาดใหญ่ bsi แล้วปัจจุบันล่ะ คอมพิวเตอร์ในยุคปัจจุบันนะคะถึงยุคอนาคตเนี่ย ไม่ได้ใช้ในการคำนวณอย่างเดียว ต้องมีความฉลาด ความฉลาดคือทำงานได้ใกล้เคียงกับมนุษย์ ช่วยตัดสินใจช่วยทำงานได้มากกว่าแค่คำนวณนะคะ คือลักษณะของคอมพิวเตอร์ในยุคปัจจุบันถึงอนาคต เราเรียกยุคปัญญาประดิษฐ์ AI เป็นอีกสาขาหนึ่งที่ เกลียด เรียนแล้วก็ไปสร้างหุ่นยนต์ หุ่นยนต์ที่มีความฉลาดเหมือนมนุษย์ ตอนนี้ยังผลิตไม่ได้ ยังประดิษฐ์หุ่นยนต์ที่ สมัครเหมือนมนุษย์ไม่ได้ เพราะอะไร ในฐานะที่ทุกคนเป็นมนุษย์ เคยคิดอย่างหนึ่งแล้วพูดออกมาอีกอย่างนึงไหมคะ หุ่นยนต์ทำแบบนั้นได้ไหม ได้ค่ะ หุ่นยนต์ก็คือเครื่องจักรกล มันจะทำงานตามชุดคำสั่งที่เราเขียนให้ ถ้าเราเขียนแบบนี้คำตอบก็คือได้แบบนี้ มนุษย์เนี่ยจักรพรรณ์อาจจะแบบโอ้ยอาจารย์ไปสอนนานจัง เหนื่อยแล้วกูถามจากสะพานเลือกสนุกไหมสนุกครับ อันนี้คือมนุษย์ หุ่นยนต์เอาแบบนี้ไม่ได้ฉะนั้นการพัฒนานะคะเครื่องจักรกล ให้ทำงานได้เหมือนกับมนุษย์เลยเนี่ย เขาก็เลยใช้วิธีการมาประดิษฐ์สิ่งรอบข้าง มนุษย์ยากใช่ไหมมาทำรอบข้างในค่ะ ให้มีความฉลาด เราก็เลยเรียกระบบที่เกิดขึ้น เทียบเคียง AI เนี่ยว่า i o t ได้ยินคำนี้ internet of things คืออะไร ก็คือระบบอะไรก็แล้วแต่ที่มีการเชื่อมต่อเครือข่ายอินเทอร์เน็ต เครือข่ายไม่มีเยอะนะคะ นี่คือเชื่อมต่อเครือข่ายอินเทอร์เน็ต แล้วควบคุมอุปกรณ์เหล่านั้น ให้ทำงานได้ แบบตามคำสั่ง จะตั้งเวลาไว้หรือแค่กดสวิตช์อย่างนี้ค่ะ เขาเรียก อยู่ในยุคของปัญญาประดิษฐ์ นะคะ การเขียนโปรแกรมก็เป็นภาษาเชิงอ็อบเจกต์รู้จักภาษาเชิงอ็อบเจกต์ไหมคะ object oriented programming คือเมื่อก่อนการเขียนโปรแกรมมันจะเป็นแบบภาษาโครงสร้าง ภาษาโครงสร้างเนี่ยเขียนยังไงเอ่ย เขียนที่ล็อคบรรทัด ขี่เข้าไป แล้วสั่งดันมันก็จะทำงานได้อย่างนึง แปลภาษาเชิง object เนี่ยเราไม่ต้องไปจำศีล อะไหล่ ลากวัตถุมาวาง แล้วดับเบิ้ลคลิกเข้าไปเขียนคำสั่งควบคุมตัว object นั้น วัตถุนั้น ตัวโปรแกรมภาษาโครงสร้างเราต้องเขียนครบทุกบรรทัด แล้วสั่งให้โปรแกรมมันคอมไพล์ แล้วถึงจะเห็นผลลัพธ์ มารับค่าข้อมูลหรืออะไรแต่ถ้าเกิดเป็น object oriented เนี่ย นักศึกษาออกแบบหน้าจอสวยงามได้เลยค่ะแล้วค่อยไปเขียนโค้ดทีหลัง เห็นหน้าตาก่อน ส่วนการทำงานจะอยู่ที่หลัง หมายถึงโครงสร้างแต่เราต้องเขียนเสร็จครบทุกบรรทัดก่อน เราถึงจะเห็นผลลัพธ์ อันนี้คือข้อแตกต่าง ไม่รู้เกิดในยุคนี้ดีไหม ได้เรียนเขียนโปรแกรมที่เป็นแบบโครงสร้างไหมคะ ภาษาอะไรเอ่ย 5c สีเป็นภาษาโครงสร้างค่ะ คนอื่นได้ยินไหม เรียนทั้งห้องเนาะ เขียนภาษา C ไหมคะ จักรพันธ์เคย เหมือนจ่า ตอนนี้กำลังประมวลผลอยู่ ไปเรียนตอนไหนน้อ ภาษาจีนเขียนยังไง บรรทัดบรรทัดบรรทัดบรรทัดหรือ Optic มาวาง ภาษาซีจะมี 2 หมวด ภาษาซีเวอร์ชั่นของจักรพันธ์เนี่ย 1 of 7 ถ้าภาษา C โดยต้นกำเนิด เขียนโค้ดก่อน เขียน Code ในหน้าจอสีเทา สีน้ำเงิน แล้วแต่เวอร์ชั่น เขียนเสร็จ สะพายค่ะ เสร็จ ถึงจะได้หน้าจอรับข้อมูล แต่อีกเวอร์ชั่นนึงนะคะเขาเรียก 2 หมวด โบสถ์ที่เป็น Company ปรับโหมดที่เป็น object เขาก็พนา พัฒนาตัวภาษาให้มันสามารถใช้งานได้ง่ายขึ้น เขียนโปรแกรมได้ง่ายขึ้น เหมือนในรูปนี้คือ 4 ดูจากเครื่อง ฟรีแบบโครงสร้างสมัยโบราณเลย คีย์คำสั่ง พิมพ์คำสั่งผิด ก็ว่าให้เราด้วยนะ Black Command แปลว่าคำสั่งที่เราพิมพ์มันผิด หรือ รูปแบบผิดมันก็จะบอกว่า syntax error แปลว่าเจ้านายเขียนรูปแบบผิด ดูด้วยนะ จะเช็คทุกบรรทัดเลยค่ะ บางทีมันก็บอกว่าเราลืมใส่จุด ลืมใส่จุดนี้ก็คิดนะ full Stop เนาะ หรือเซมิโคลอน เวลาเขียน ภาษา คำสั่งแบบนี้นะคะ ข้อดีของมันคือมันยากตอนเขียนแต่ตอนคอมไพล์ตอนเราเลี้ยงง่าย หายเร็ว เพราะมันไม่ได้เป็นกราฟฟิก ไม่ได้ไปนะคะ คราวนี้นะคะเราอ่านโจทย์ดีๆนะในข้อสอบจะถามว่าคอมพิวเตอร์แบ่งเป็นกี่ประเภท แต่ในโจทย์นะคะที่ครูเห็น อยากไปส่งข้อสอบมา การแบ่งประเภทคอมพิวเตอร์เนี่ยมันขึ้นอยู่กับ จีน เราต้องอ่านโจทย์ให้จบ หาว่า ใช้เกณฑ์อะไรแบ่ง เกณฑ์ขนาด เย็นราคา เกณฑ์ประสิทธิภาพ หรือ ในการประมวลผลความเร็วนะคะอย่าเพิ่งเขียนโจทย์ปุ๊บอ่านครึ่งโจทย์แล้วตอบ อ่านโจทย์ให้จบวิเคราะห์เขาถามอันนี้ โดยใช้ เป็นอะไร แล้วค่อยตอบ 60 ข้อรู้สึกให้เวลาถ้าเป็นเราทำข้อสอบ 60 ข้อไหนแล้วใช้เวลานานแค่ไหน คนละ 1 นาทีเสร็จไหม ข้อสอบเสร็จหรือเรา เสร็จ ขอข้อสอบเกษตร OK ปกติกูให้เวลา 2 ชั่วโมง ให้คนละ 2 นาที ไม่มีคำนวณ หาข้อสอบที่ทำไว้นะคะที่เขาจะส่งลิงค์มาให้ นักศึกษาเข้าไปสอบปุ๊บสอบเสร็จส่งข้อสอบรู้คะแนนเลย ก็คือรู้เลย ผ่านก็รู้เลย แม่ก็ไม่ได้ แต่เดี๋ยวค่อยว่ากันนะคะ ทดสอบนั้นมีเนื้อหาทุกบทเลย 6 บท ทำแบบออนไลน์นั่นแหละแต่ออนไลน์ในห้องนี้ เราก็เปิดเอามือถือสแกนก็ได้ค่ะ ให้ลิงมาแล้วก็คลิกลิงค์ปุ๊บตอบมาเลยค่ะ อ่านโจทย์ดีๆ ตอบก่อนเดี๋ยวดูก่อนว่าสอบที่ไหน เพิ่งเรียนบทที่ 1 เนี่ย rose กูถึงบอกหลักการท่องจำ บทที่ 1 มีข้อสอบอยู่ 6 ข้อ ครูบอกมาแล้ว 5 ข้อแล้วนะถึงจุดนี้ 6 บทบทที่ 1 บทแรกดี วันนี้ 60 ข้อนะค่ะบทละ 6 ข้อ พูดผิด หมดละ 10 ข้อก่อนหน้านี้มันมี 80 ข้อ เวอร์ชั่นที่ 180 ข้อ 5 40 คะแนน เขาว่ามันเยอะไป ก็เลยในทีมงาน ทีมงานนั้นน่ะ ทีมงานส่วนกลางเขาก็เลยโพสต์เหลือแค่ 60 ข้อ 30 คะแนน ที่ผ่านมานะคะ เขาเรียกอะไร สถิติน็อคเหมือนเล่นเกมคนที่ทำได้สูงสุดเราก็ได้ สาว Siri ชอบขาด เอาคะแนนเอาจำนวนข้อสิ เราคิดว่าเขาทำได้เท่าไหร่ 58 ข้อ เราจะเป็นคนที่ทำได้เต็มใช่ไหมสงสัยจะได้เต็มส่วน เดี๋ยวก็รู้นะคะ ok บทละ 10 ข้อ อยากตั้งแต่ที่ครูเข้ามายืนตรงนี้จนถึงตอนนี้บอกข้อสอบไปแล้ว 5 ข้อ บอกมาเรื่อยๆเลย ตรงนี้เขาออกข้อสอบนะตรงนี้คือข้อสอบนะ พากย์ไทย มีแบบเล็กๆ จดไว้ที่ไหนก็ได้ค่ะ เขาไปลาสอบอ่ะ มัน Close ยังไม่ได้อาบน้ำเลยนะ ที่ไหนก็ได้ค่ะ เพื่อน จดใส่ เอง มีคนที่เราก็ไปแชร์กับเพื่อนไง ไหนนะที่ครูบอกข้อสอบ หนึ่งในนั้นเขาถามเลยว่าบิดาแห่งคอมพิวเตอร์คือใคร ใคร ประยุทธ์ อย่าเล่นของสูง แห่งคอมพิวเตอร์คือใครให้ทาย ลองถ่ายดู คนที่จะได้รับยกย่องเป็นบิดาคอมพิวเตอร์ก็คือคนที่มีการพัฒนานวัตกรรมอย่างต่อเนื่อง แม้แต่รุ่นลูกหลาน พานแบบเบจเป็นบิดาคอมพิวเตอร์นะคะ ไม่ใช่จักรพรรณ์นะคะ ไม่ใช่เอ๊ะทำไมข้อสอบข้อนี้ไม่มีเฉลย ทิศห้องมาทำไมไม่มี เขียนเนาะ เรามาดูคอมพิวเตอร์ยุคนี้ยุคซุปเปอร์คอมพิวเตอร์กัน เกิดไม่ทันค่ะครูก็ยังไม่เกิดเหมือนกัน 1960 เกิดก่อนครูนิดหน่อยอันนี้ปีคศนะคะ อย่างที่กูบอกไปว่าคอมพิวเตอร์ยุคแรกๆเนี่ยเขาใช้ในแวดวงการทหาร เราก็ มาเป็นแวดวงการทำธุรกิจ หาการศึกษาเนี่ยหลังๆมานะคะ เคยได้ยินซุปเปอร์คอมพิวเตอร์ไหมเอ่ย เคยเห็นไหม ดูในรูป หน้ามีสักเครื่องนะครูบา อันนี้เป็นการแบ่งคอมพิวเตอร์ตามประสิทธิภาพการทำงาน ตามขนาดและราคา ไม่กี่สิบล้าน แค่นั้นเองขนหน้าแข้งไม่ร่วงไปหมดแล้ว อา เป็นเครื่องที่มีขนาดใหญ่ราคาแพง สามารถคำนวณ ได้แบบซับซ้อน อันนี้ของประยุกต์โน้นนะคะ ทุกวันนี้ยังมีไหม ประเทศไทยมีไหม ประเทศไทยก็รวยเนาะ แต่เรานี่แหละ มีคนรวยแต่เราอยู่ในกลุ่ม คนจน แล้วก็มาเป็น mainframe อันนี้คือเรียงตามประสิทธิภาพ การทำงาน ถ้าเขาให้เรียงลำดับเราต้องเรียงให้ถูกนะคะ อะไรใหญ่สุด ประสิทธิภาพรองลงมารองลงมารองลงมา รองจากซุปเปอร์คอมก็คือเมนเฟรมนะคะตอนนี้ก็ยังมีอยู่ เมนเฟรมสามารถทำงานได้ทั้งแบบ Local และ Remote ให้ตอบวันนี้ได้ให้ 2 คะแนน การทำงานแบบ Local กับรีโมท เป็นอย่างไร ตอบได้อันนึงให้ 1 คะแนน ต่อไปทั้งคู่ให้ 2 คะแนน เดี๋ยวเรียบเรียงคำพูดดีๆตั้งสติ ทำงานแบบ Local เป็นยังไงเอ่ย ถูกต้อง ไม่ถูกค่ะ ข้างหลัง อะไรนะพูดดังๆนะพวกกูก็หูตึง กูก็อายุเยอะแล้วกูก็เริ่มหูไม่ค่อยได้ยินอ่ะยืนขึ้นมาค่ะ เอามาเลยค่ะไม่มีหัก เอาความคิดเราอ่ะ สุ่มปลายักษ์จะถูกได้คะแนนไป การทำงานแบบ Local เป็นยังไง ทำงานแบบรีโมทเป็นยังไง งานนี้มีแต่ได้ค่ะถ้าต่อ รีโมทคือ ทำจากข้างนอก เข้ามาที่ ตัวเครื่องหลัก OK ได้ 1 คะแนนมี Local ไหม โอเคคุณรหัสเท่าไหร่ 04 กรพดเนาะ 1 คะแนน รีโมทคือ เราเปิดเครื่อง ที่ทำงานนะคะเอาแบบเห็นภาพนะ แล้วเราอยู่ที่บ้าน หรืออยู่ที่อื่น แต่เราสามารถ เปิดเครื่องที่เราใช้งานที่อื่นนะคะ เอามาสั่งงาน อยู่ที่ทำงานได้ ไม่จำเป็นต้องนั่งหน้าเครื่อง เขาเรียกการรีโมท เอาง่ายสุดเวลาเราใช้รีโมทหนูไหมคะคุณต้องเดินไปกดที่เครื่อง เราอยู่ไกลๆได้ไหม คือรีโมท จากนี้มันจะทำงานได้จากตรงนู้น แต่เครื่องมันต้อง เปิดอยู่นะ มันต้อง share ใบนะ เปิดเครื่องเฉยๆก็ไม่ได้ค่ะ มันต้องใช้พอร์ตด้วยนะคะว่าพอร์ตไหน เราจะเข้าไปในเครื่องนั้นเพื่อทำอะไร ไม่ได้หุงข้าวเลย 2 คำนี้มันตรงข้ามกันสิ มาตอบค่ะ ทีละคนใครจะตอบก่อน กูไปให้แล้วนะ ตอบค่ะ ขยับเข้ามา อีกหน่อย อันนี้อินเทอร์เน็ตยังไม่ใช่หรอคะ ยังไง เอาพูด พอมาเรียนคอมพิวเตอร์ก็เริ่มคิดเยอะ นิมิตต่างจากที่ตอบมาไหมคะ เราคิดเยอะ เฉลย ยังไง แบบไหน เป็นสิ่งที่อัดเป็นสิ่งที่เข้าใจแต่อธิบายไม่ได้ เหมือนเหมือนเป็นการนิยามความรัก ของขวัญวันวาเลนไทน์มา บางคนก็อกหักไป สรุปคืออะไรคะ รีโมทมันตอบยากกว่าอีกนะเอางี้ครูเฉลยแบ่งกัน แบ่งคะแนนการกับ พรพจน์คนละ 1 Local คือนั่งทำงานหน้าจอเครื่องนั้นแหละ รีโมทคือไปนั่งเครื่องอื่นแต่สั่งงานเครื่องนี้ ใช่ไหมคะ มันยากตรงไหน Local คือ ภาษาอังกฤษมันดิ้นได้ บางคนกำลังจะตอบว่าท้องถิ่นตอนนี้เราอยู่ในเมือง Local คือออกไปต่างจังหวัด Local คือเหมือนที่เราใช้คอมพิวเตอร์นะคะ นั่งอยู่หน้าเครื่องนี้ก็สั่งงานเครื่องนี้ ใช้ CPU เครื่องนี้ใช้ทรัพยากรเครื่องนี้ อันนี้คือ Local หาแต่รีโมทคือ ตั้งเครื่องอื่น ควบคุมเครื่องนี้ เหมือนเรานั่งอยู่แต่ทีวีอยู่โน่นอ่ะ รีโมท ผ่านไป ใช่แต่เราควบคุมอ่ะเราเข้ากลุ่มเพื่อนให้ทำงาน สบายนะคะขนาดเล็กลงไปนะคะ เมื่อคืนมินิคอม มินิคอมก็ยังถือเป็นคอมพิวเตอร์ขนาดใหญ่อยู่นะ แต่ว่าใช้กับองค์กรที่มีขนาดกลางลงมานะคะถ้าเป็นซุปเปอร์คอมหรือ mainframe เนี่ย มันจะเป็นเครื่องคอมพิวเตอร์ขนาดใหญ่เท่ากับ เท่ากับห้อง 1 แต่ถ้าเกิดเป็นมินิคอมคือขนาดเล็กลงแต่มันก็ยังมีขนาดใหญ่อยู่เมื่อเทียบกับ PC ที่เขาใช้กัน เก็บข้อมูลได้น้อยลงได้น้อยลงไม่ได้หมายความว่า คือน้อยลงเมื่อเทียบกับ Super คอม เขาเรียกว่า Mini แล้วก็มี work Station Power Station เนี่ยจะทำงานด้านกราฟิกได้นะคะเราดู คือแต่ละเครื่องสามารถสั่งงานผ่าน มีระบบการที่สามารถให้ทำงานได้แบบ workstation ใช้หลายเครื่อง แต่ทำงานเดียวกัน เป็นคอมตั้งโต๊ะแต่ สามารถประมวลผลได้จากหลายๆเครื่อง ไปทำงานแบบนี้ไหมคะ เราสามารถยังตอนนี้เราแชร์จอได้ไง มีคอมอยู่ เล่นเกม 2-3 จอ แต่ทำงานเดียวกันนะ เรียกว่าเครื่อง workstation นะคะ ส่วนมากเราจะใช้กับงานทางด้านกราฟฟิก นนนี่ แล้วก็มาเป็นไมโครคอม ไมโครคอมก็คือคอมพิวเตอร์ตั้งโต๊ะ มาเราจะไม่ค่อยเรียกถ้าเรียกอันนี้ถ้าเราเรียก Micro แปลว่าเราเรียกตามขนาด ก็คือ PC หาเครื่อง PC EC ก็คือผลคอม คอมพิวเตอร์ส่วนบุคคล ไมโครคอมก็คือขนาดเดียวกันคือเรียกตามคณะ ถ้าเกิดตามการใช้งานเราจะเรียกว่าเครื่อง PC นะคะคอมตั้งโต๊ะ แรกๆจะมี 2 บริษัทที่พัฒนาก็คือ ibm กับ บริษัท Apple นะคะ ทุกวันนี้ก็มีหลายคนที่สาด เล็กลงไปอีกก็คือ Notebook จริงไหมเขาบอกว่า คอมพิวเตอร์โน๊ตบุ๊คที่มีประสิทธิภาพเท่ากันกับ PC Notebook จะแพงกว่า เราคิดว่าเป็นเพราะอะไรคะ เป้าหมายของ pc คือ อยู่กับพี่เนาะแบบโลโก้ Notebook ล่ะ ฮัลโหลเข้าค่ะตลกเข้าได้หลายที่ไม่ได้รอเขาอยู่กับ ที่เดิม ฉะนั้นอุปกรณ์หาวัสดุอุปกรณ์ที่เอามาใช้มันก็เลยต้อง เมา Notebook รุ่นใหม่ๆจะไม่มี เพื่อให้ขนาดตัวเครื่องมีขนาดเล็ก น้ำหนัก บ่าย เน้นการใช้งานนอกสถานที่ราคา notebook มีไหม เราเกิดทันไหม ทุกวันนี้ยังมีไหมคะ เขาใช้ทำอะไร ใช้งานเฉพาะ เฉพาะอย่าง เก็บข้อมูล เฉพาะอย่าง ใช่มือถือไหม ไม่ใช่ มือถือทำได้มากกว่านี้ไหม มือถือทำได้มากกว่านี้ วันนี้ทำได้แค่ยังจักรพันธ์ซื้อมาเครื่องนึงคุณก็มาติดตั้ง ระบบ ถ้าเรียกว่าคอมพิวเตอร์นะมันต้องมี 1 OS ค่ายไหนก็ช่างแต่ต้องมี OS 2 ถ้าเป็น pda มันก็จะมีโปรแกรมเฉพาะ เช่นซื้อ pda มาสำหรับเก็บข้อมูลประชากร ว่าจะติดตั้งโปรแกรมสำหรับเก็บข้อมูล หรือ ค่าไฟ ค่าน้ำ หินบิน ก็คือในระบบ เป็นเฉพาะของเขา ก็มานะคะคอมพิวเตอร์ยังถูกฝังเข้าไปในอุปกรณ์ต่างๆอีกเยอะแยะมากมาย ที่มันสามารถทำงานได้แบบ internet of things นาฬิกาโทรศัพท์ ไมโครเวฟ แอร์ไฟ ทุกอย่างเลยที่เป็น Electronic devices นะคะเราเรียกว่า embrace embedded Computer การทำงานแบบระบบคอมพิวเตอร์ที่ฝังอยู่ในอุปกรณ์นะคะที่ทำงานได้เฉพาะ เฉพาะยาง ประโยชน์ เยอะแยะมากมาย หน่วยงานไหนที่ไม่ใช้ หรืองานอะไรที่ไม่ใช้คอมพิวเตอร์บ้าง มีไหมคะ เลี้ยงวัว ให้เขาทำอะไร โฆษณา ขาย คิดคิดดีมากเลี้ยงวัวใช้คอมพิวเตอร์ทำอะไรใช้เล่นเกมขณะที่ปล่อยวัวไปกินหญ้า เครียด ทำให้ ผ่อนคลาย จะได้ มันดูเป็นระบบหรอวะ งานด้านไหนก็ใช้ประโยชน์คอมพิวเตอร์ทั้งนั้นน่ะ ยิ่งตอนนี้เนาะ แล้วคอมพิวเตอร์ในอนาคตจะเป็นยังไงเราว่า อันนี้ไม่ใช่อนาคตและ รู้ว่าสไลด์เนี้ย น่าจะปรับได้แล้ว expert System มีเยอะแยะกว่านี้ค่ะ หุ่นยนต์มีไหม รถยนต์ก็เลย รถยนต์ก็ยังไร้คนขับ สมัยเราเนี่ยสมัยเราคือสมัยนี้แหละ คำว่าเวลาเกิดอุบัติเหตุเนี่ย เกิดเพราะรถยนต์หรือเกิดเพราะคนขับ เพราะว่าเพราะว่า เบรคมันเกะกะ เพราะว่ายางระเบิด ถามว่าถ้าระบบในอนาคตนะคะรถยนต์เป็นระบบ ไร้คนขับ จะเกิดอุบัติเหตุไหม ต้องเบิกนะ เรามองข้ามช็อตไป ไม่มีคนขับ ทุบ รถทุกคันมีเซ็นเซอร์รอบตัว เรานึกถึง ประเทศอื่นได้ไหม เดี๋ยวโควิดก็มา ไม่ต้องใช้คนขับ รถทุกคันขับเอง เราขึ้นไปนั่งปุ๊บ หาคลิปตาม จินตนาการตามไป เราเป็นเอกคอมพิวเตอร์ขึ้นไปนั่งปุ๊บ ทำไง สั่งงานด้วยในตำแหน่งเฟส สั่งงานด้วยเสียง ถ้าเกิดสั่งงานด้วยการกระพริบตามันก็ดูเลวร้ายไปเนาะ สั่งงานด้วยเสียง จักรพันธ์ขึ้นไปนั่งปุ๊บ เราก็สั่งงานด้วยเสียง เลยว่าเราจะไปไหน รถก็จะพาวิ่งไป มีแม่ข้างทางไหม แม่ข้างทางไหม แม่ทำไร อเมซอนแถวปั๊ม ว่าธุรกิจดีไหม แวะไปทุกคำ ไปตรวจสอบผลดำเนินการว่าปั๊มนี้ขายดีไหม ตอนนี้ถ้าไร้คนขับในอุบัติเหตุจะน้อยลง เพราะรถยนต์ที่ไร้คนขับมันก็คือหุ่นยนต์ มีเซ็นเซอร์มันจะไม่มีชนกัน ทุกคันก็จะเด้งออกอยู่ใกล้กันก็เด้งออก ก็ดีเหมือนกันเนาะ ตอนนี้เขามีอยู่นะเคยติดตามข่าวที่เป็นเทคโนโลยีใหม่ๆไหมคะ มี มากภาษีแพงกว่าตัวรถ ทุกวันนี้ก็เป็น เราก็รอนะคะ แปรงเรือดำน้ำมาเป็น อย่าไปยุ่งกับเขาเลย เรานี่ซื้อรถ เยอะ ตอนนี้เรามาดูคอมพิวเตอร์ซิสเต็ม สีตามนี้นะคะมันจะวนเวียนอยู่กับเรานี่แหละ People and information แล้วหรอ อัตโนมัติก็รอขี่กลับ จักรพันธ์แล้วกัน เดี๋ยวป๊าจะกลับทันก็ เสียมากเพราะว่ารถยนต์ไร้คนขับไง กลับบ้านวันศุกร์ถึงบ้านวันอาทิตย์อ่ะ ไปสำรวจไปสำรวจ อ้อมไปอีกโลกนึงเลยแล้วค่อยวนกลับมา เป็นหุ่นยนต์ใช่ไหม อันนี้คือองค์ประกอบของคอมนะคะ ฮาร์ดแวร์คืออะไรห้ามตอบตามสไลด์ อะไรบ้างในห้องนี้ที่เป็นฮาร์ดแวร์ต่อมาคนละ 1 อย่างห้ามซ้ำกัน หัวชาร์จแบต จอคอมห้ามซ้ำกันโทรศัพท์คีย์บอร์ดเมาส์ อะแดปเตอร์ ตอนนี้อยู่ห้องนี้ด้วยหรอ หูฟัง ลำโพง ไหนเขายังไม่ตอบ ทุกอย่างที่ จับต้อง มองเห็น ต้องการที่อยู่ มีตัวตน ฮาร์ดแวร์ นะคะแปลพ่อถามถึง hotmail.com ก็คือสิ่งที่ ประกอบ เป็นตัวคอมพิวเตอร์นี่แหละนะคะ อันนี้คือฮาร์ดแวร์คอม เดี๋ยวเราค่อยเรียนในรายละเอียดมันจะมีบทหนึ่งเลยพูดถึงฮาร์ดแวร์ทั้งหมดเลย สมัยครูเรียนเนี่ยการเรียนวิชาฮาร์ดแวร์ เป็นวิชาที่เรียนรู้ด้วยตัวเองนะคะ เข้าไปในห้อง รื้อออกมาคอมพิวเตอร์ตั้งโต๊ะ กองไว้ อายุคนประกอบ ประกอบ พร้อมใช้งานได้ ก็คือผ่านวิชานั้น บางรักประกอบ ทุกคนต้องสามารถวางได้เนาะ เอ้ากูถึงถามว่าทุกคนสามารถ หรือออกได้ใช่ไหม รื้อได้ค่ะแต่อย่าให้ประกอบคืน ไม่น็อตจะชอบเหลือ ถามว่าทำไมน็อตถึงเวลาเราประกอบไป มันไม่สวยไม่พอนะ ส่วนมากมันจะเหลือ ตอนที่รื้อออกมาเนี่ยมันพอดีนะ แต่เวลาเราประกอบคืนไป เหมือนมัน เหมือนมันแยกออกมานะ มันเพิ่มปริมาณขึ้นมา ทำไมไม่หาทำไมหาไม่เจอตรงช่องที่ต้องต่อนะตัวนี้ แล้วก็จะคิดเข้าข้างตัวเองว่าไม่เป็นไรเขาแถม ใช้ไประยะหนึ่งตัวนั้นตัวนี้เริ่มหลุด ฮาร์ดดิสก์เริ่มสั่น เป็นแบบนั้น แล้วซอฟแวร์ล่ะ คำสั่ง พี่ เอาไว้ Control Hardware แบบภาษาบ้านๆ ก็คือถ้าใช้โปรแกรมถ้าใช้คำว่าโปรแกรม มันสั้นไป ก็จะใช้คำว่าการเขียนชุดคำสั่งที่เอาไว้ควบคุมให้ตัวอุปกรณ์มาทำงาน อันนี้คือซอฟต์แวร์ ซอฟต์แวร์มี 2 ประเภท ใหญ่ๆเลย ซอฟต์แวร์ของตัวระบบเองครูบอกไปแล้วว่า ถ้าเป็นคอมพิวเตอร์จะต้องมี operating system จะเป็นของค่ายไหนก็ช่าง แต่ต้องมี OS operating system 2 ซอฟต์แวร์ประยุกต์ เดี๋ยวค่อยว่ากันนะคะมันจะมีบทที่พูดถึงมีอยู่ ยังพอรู้ว่าจะตอบก็เลยข้ามไป ต่อไปนะคะเพราะว่าเราเป็นพีเพิลแวร์ไหม จะเป็นมีกำลังจะเป็นด้วยหรอ เหมือนกับหุ่นยนต์ตั้งเวลาไว้ตอนนี้ยังไม่เป็นค่ะ อีก 10 นาทีจะเป็น พี่เข้ามามี 3 กลุ่มนะคะ เราอยู่ในกลุ่มไหนเอ่ย ไม่อยู่กลุ่มที่ 2 รึ ผู้ชายทั่วไปนะคะเราเรียก End User ก็คือใช้คำว่าจะทำอะไรก็ช่างเล่นเกมดูหนัง บันเทิงอะไรบ้าง คำที่ 2 คือเราเรียกกลุ่มผู้เชี่ยวชาญ เราก็จะเจาะลงไปชั้นไหน ค่าเช่าชาญทางด้านการออกแบบระบบ เขาก็จะเรียก SA อะไรเอ่ย ทานอะไรสิทธิ์ ก็คือวิเคราะห์วิเคราะห์ออกแบบระบบ ถ้าเราเชี่ยวชาญทางด้านการเขียนโปรแกรมเรียกว่า โปรแกรมเมอร์ เชี่ยวชาญทางด้านการดูแลระบบเครือข่ายควบคุมโน่นนี่ มันก็จะมีสเต็ป ของความเชี่ยวชาญ ตอนนี้เราอยู่กลุ่มที่ 1 วันหน้าก็ไม่แน่เราอาจจะอยู่กลุ่มที่ 2 วันหน้าถัดไปอีกก็ไม่แน่เราอาจจะไปอยู่กลุ่มที่ 3 เราคือหุ่นยนต์ คราวนี้เรามาพูดถึงรอเลยถ้ากลับ information หน่อย จริงๆครูเกินไปก่อนหน้านี้แล้วล่ะ ข้อมูลกับสารสนเทศต่างกันอย่างไร ให้นักศึกษา ยกตัวอย่างละกัน นะคะ ยกตัวอย่าง 2 อย่างคือ 1 ข้อมูล 2 แหล่งข้อมูลตัวนี้ไปเป็น information ให้นักศึกษาแต่ละคนห้ามตอบซ้ำกันนะคะ ยกตัวอย่างข้อมูลดิบ และ information จากข้อมูลดิบนั้น เลยบอกโปรเซสมาด้วย ทำอย่างไรกับข้อมูลดิบตัวนี้เพื่อให้เป็น information น่าจะสุ่มจับฉลากเลยนะ คิดไว้ก่อนห้ามตอบซ้ำกัน ครูสุมนาการเอาปากกาจิ้ม อัษฎาวุธ แต่เป็นไอ้นั่น ยาใส่โค้ดรับมา แป้งเต้น รหัสนักศึกษา เอามาทำยังไงคะถึงจะเป็น information ทำอย่างไรเอ่ย รหัสนักศึกษานี้เป็นข้อมูลดิบหรือเป็น information แล้ว ฉันแปรงกลับมา ข้อมูลดิบ ยัง 4 ชื่อก็คืออีกชื่อค่ะเอารหัสนักศึกษา ในรหัสนักศึกษาบอกอะไรบ้าง มีอะไร เดี๋ยวนะ ปีพศหรือปีการศึกษา ปีการศึกษาที่ ที่เราเข้าเราออกเราจบเรา ปีที่เรา สมัครเรียน บอกอะไรอีก ค่ะ OK ตัวนั้นน่ะคือข้อมูลดิบ information คือรหัสนักศึกษา เอามารวมกันแล้วสื่อความหมายนะคะ ถ้าแยกกันก็จะเป็นปี ปีการศึกษาที่เราสมัครเรียน รหัสคณะ รหัสสาขา ห้อง เลขคี่ รวมกันปุ๊บแปลงร่าง เป็นรหัสนักศึกษาเป็น information ซิมใหม่ ยิ้มแบบตั้งใจตื๊ด สัปดาห์ มาไหมคะ Stand Up Please ดึงข้อมูล information จากข้อมูลนั้นค่ะ แป้งย้อนกลับมาสระบุรีก็ได้นะอัษฎาวุฒิดีบอก information ก่อน หนูก็เลยไม่ให้ย้อนกลับไปเป็นข้อมูลดิบ ของเรา ทุกอย่างอะไรดีเอ่ย 1 อย่างค่ะ เยอะค่ะในโลกนี้ เกิดมาก่อนเดี๋ยวค่อยบอกให้ว่ามันเป็นข้อมูลดิบหรือมันเป็น information ชื่อ ชื่อนี้เป็นข้อมูลดิบหรือเป็น information จะฝึกให้คิดแบบล้ำลึก ชื่อเป็นอะไรคะ information แล้ว แล้วข้อมูลดิบของชื่อหรอคะ ใช้หลักการเดียวกับสราวุธ อธิบายมา คือพ่อเป็นสติ๊กเกอร์เนี่ยมันจะไปได้ 2 ทางมันเหมือนตัวเลขนะคะ จริงๆแล้วอ่ะ information ของระบบนี้มันอาจจะเป็นข้อมูลของระบบโน้ต งงไหม อย่างเช่นเรามีข้อมูลดิบที่ไปก่อนนะเดี๋ยวจะกลับมาถาม เรามีข้อมูลดิบอยู่ก้อนนึงนะคะ เราก็เอามาโปรเซส ได้สารสนเทศออกมา 1 ตัว เอาสารสนเทศตัวอย่างเนี่ย ไปเข้าระบบใหม่ ก็เป็นข้อมูลดิบของระบบนั้น ไปโปรเซสอีกได้ สารสนเทศออกมาตัวที่ 2 เอาข้อมูลตัวที่ 2 ไปเข้าระบบที่ 3 ประมวลผลได้ออกมา เป็น information ของระบบถัดไป แล้วแต่ว่าเราจะอธิบายอย่างไร ขึ้นอยู่กับว่าเราจะอธิบายไปข้างหน้า ศาสนาพุทธอยู่ปลายทาง แล้วย้อนกลับมาต้นทาง ซึ่งมันไม่ผิด มันขึ้นอยู่กับการวิเคราะห์ และอธิบายให้ครูฟัง เพื่อนเข้าใจอ๋อมันคือ information นะ จริงๆแล้วรหัสเป็นข้อมูลดิบก็ได้ แต่เราอธิบายย้อนกลับ ก็ไม่ผิด เราย้อนกลับไปว่ารหัสเป็นการรวมกันระหว่างปีที่เขานู่นนี่นั่นเนาะ อันนี้ก็ได้ ถ้าเกิดอัศราวุฒิอธิบายต่อไปว่า บอกรหัสเข้าไป หิวรหัสทั้งหมด แล้วเอาไปจัดเรียง ก็แปลว่ารหัสนี้เป็น ข้อมูลดิบ พ่อการจัดเรียงเสร็จ เรียงจากมากไปน้อยน้อยไปมากมันก็เป็น information คราวนี้มาที่ชื่อ ชื่อของเราเป็น innovation ใช่ไหมคะ หรือเป็นข้อมูลดิบที่เราตอบอ่ะชื่อ อันนี้คือฝึกฝึกวิเคราะห์ สรุปว่าชื่อเป็น Beta หรือเป็น information เป็น information งั้นย้อนกลับมา ข้อมูลดิบของชื่อคือ คืออะไร ฝึกวิธีการฝึกคิดวิเคราะห์ ไม่ต้องซีเรียสนะคะคือเอาตามที่เราคิดก่อน หนูก็จะให้กระบวนการในการคิด ฝึกคิดบูมิฝึกคิด ยังสิ เราจะไม่ยอมไป ข้อมูลอื่น เอาแค่ชื่อค่ะ เอกคอมพิวเตอร์เป็นเอก รำลึก มีคลิปต่อไปกลับคิดย้อนกลับไป สรุปว่าชื่อเป็น information นะคะ แล้วข้อมูลดิบของชื่อคือ อย่าพูดถึงบุคคลที่ 3 แยกออกมาเป็น Chapter selective เนี่ยไม่ใช่ตัวอักษรอย่างเดียวโอเคนั่งลง ได้อยู่ ไปยังอธิบายไม่ได้ เวลาทำข้อสอบครู บอกไว้ก่อนเรายังจะเจอกันไปอีกนาน ครูนี้เป็นแบบตามจองล้างจองผลาญตั้งแต่ปี 1 ถึงปี 4 เลย เราก็จะเจอกันทุกเทอมเทอมโน้นเทอมนี้ จนเจอกันอีกแล้ว จากที่ตอนนี้จำได้แค่หน้า ต่อไปก็จะชื่อและหน้านี้ ชื่อเล่นที่อยู่ รายชื่อนะคะ ถ้าเรามองที่จุดตั้งต้น ชื่อเป็น information ย้อนกลับไปที่มาประกอบเป็นชื่อ character คือ สละตัวอักษร วรรณยุกต์ การออกเสียงทั้งหมด เรียกว่าชาแร็พเตอร์ หาวิธีการนับแทรกเตอร์เช่นเอาชื่อใครดี ทศทิศ มีกี่ Chapter ทศทิศมี 3 พยางค์ มีกี่ชั้น เอาชื่อสั้นสุดแล้วนะ No ยัง เราต้องมีหลักในการเดา ครูบอกว่าทศทิศคือ 3 พยางค์ มี 5 character อย่างไร มี 4 ตัวอักษรกับ 1 สระ สระก็คือ 1 character นะคะ ฉะนั้นถ้าคิดย้อนกลับไปนะคะเราบอกว่าชื่อเป็น information ก็ต้องย้อนกลับไปที่ฉันรักเธอ แต่ถ้าเกิดเราไม่ย้อนกลับไปเราบอกว่าชื่อเป็นข้อมูล แล้วเราจะทำให้ชื่อเนี่ยไปเป็น information ได้อย่างไร แปลความหมาย ทำอย่างไร 1 แปลความหมายของชื่อออกมา รู้จักความหมายของชื่อตัวเองไหมคะ มันจะมี ชื่อที่แปลยากคือชื่อ ที่ผสม การสมาสคำ มันก็จะแปล บางทีคือคำนี้รวมกับคำนี้คำนี้มีความหมายอย่างหนึ่งคำนี้มีความหมายอีกอย่างหนึ่ง มารวมกันไม่ได้แปลว่าความหมาย 2 อันนั้นมาต่อกันนะคะ มันจะแปลกอีกอย่างนึง ภาษาไทยก็ดิ้นได้ ออกเสียงเหมือนกันไม่จำเป็นต้องเขียนเหมือนกันนะ ไม่จำเป็นต้องความหมายเหมือนกันนะ หรือชื่อเป็นข้อมูลดิบ นะคะจะไปเป็น information เอาชื่อไปจัดเรียงเหมือนรหัส หรือแบ่งกลุ่มตามชื่อก็ได้ กไก่ถึงฮนกฮูกที่ 1 อันนี้คือแบ่งกลุ่มตามชื่อ หรือเรียงจากกอไก่ถึงฮอนกฮูกอันนี้ก็คือแบ่งกลุ่มตามชื่อ โอเคได้คำตอบข้อนี้ไปแล้ว คราวนี้เรามาโยงกับคอมพิวเตอร์ดูนะคะ ข้อมูลหาที่เราจะนำมาใช้กับคอมพิวเตอร์เนี่ยจะต้องมีการแปลงรูป แปลงร่าง ทำอย่างไรให้คอมพิวเตอร์เข้าใจ เช่น คือภาษาที่เราพูดมันเป็นภาษาระดับสูงค่ะ ภาษาที่เราเขียนโปรแกรม object ก็เป็นภาษาระดับสูง เราคีย์คำสั่งเป็นภาษาอังกฤษของก็ไม่รู้นะ เอากระทั่งเรากดกอไก่คอมก็ไม่รู้อ่ะค่ะว่าเป็นกไก่ สิ่งที่คอมพิวเตอร์รับรู้คือ 01100011 อะไรทั้งนั้นน่ะ เลขฐานสอง เรากดกไก่ปุ๊บคอมต้องไปๆ กไก่นี่มันคือรหัส อะไร คอมถึงจะ ทำงานตามคำสั่งได้ ฉะนั้นคอมพิวเตอร์มันต้องประมวลผลเร็ว เป็นวินาที ขอเวลาพิมพ์คีย์บอร์ด เรากดทีละตัวไหม กดปุ๊บเราเห็นกไก่ที่หน้าจอเลยไหมเราคิดดูว่ามันจะต้องไปแปลง กี่สเต็ปถึงโชว์ไก่ขึ้นมา 1 วิคอมพิวเตอร์ทำงานได้หลายล้านคำสั่ง แล้วมนุษย์ล่ะ 1 วินาทีทำอะไรได้บ้าง ยังไม่ได้ขยับ กระพริบตายังไม่ลืมคืนหลับตาลงยังไม่ลืมตาขึ้น 1 วิ นะคะ และคอมเนี่ยประมวลผลบ้าง หลายคำสั่ง คณิต เรามาดูตัวนี้นะคะ อันนี้คือข้อมูลในรูปของตัวเลขฐานสอง 1 B ถ้าเราเปิดสวิตช์จะเป็นออนทั้งหมด แขนด้วย 1 คอมพิวเตอร์รับรู้แค่สถานะทางไฟฟ้า Off คอมพิวเตอร์คืออุปกรณ์อิเล็กทรอนิกส์ มันไม่รู้หรอกค่ะว่าเราพิมพ์กอไก่ขอไข่คอควายไม่รู้ รู้แค่ว่า 01101100 แล้วก็แปรง 0110 นี่คือกอไก่ สู้ๆ 1 นี่คือ 2 นะอย่างนี้ค่ะ ฉะนั้น ถ้าเป็น on ทั้งหมดคอมพิวเตอร์ก็จะรับรู้ว่ามันคือรหัสแอสกี้นี้นะคะ ตัวนี้เราเรียกว่า sgs โพสต์ มันก็จะแปลงค่ะเราพิมพ์เลข 0 ของก็ไม่ได้รู้นะคะ ต้องไปแปลงเป็นโค้ดไบนารี่ก่อน หมายเลขศูนย์ แทนด้วย sgs โค้ดว่าอะไร เช่น แทนด้วย 00110000 1 ใบมีทั้งหมด 8 characters 8 Bit 1 ตัวนี้คือ 1 B อันนี้เดี๋ยวจะให้คำนวณชื่อตัวเองนะ 1 ตัวนะคะ 1 ตัวเรียกว่า 1 ใบ 1 ใบก็คือ 8 Bit character 1 ตัวเราจะเรียกว่า 1 B 1 ใบมีขนาด 8 บิต ชื่อจักรพันธ์มีทั้งหมดกี่ปี ทุกคนคำนวณชื่อตัวเองเอาแค่ชื่อค่ะ ให้คำนวณชื่อตัวเองเป็น B คิดอยากไป จำนวนใบของชื่อตัวเองมาก่อน จักรพันธ์มีทั้งหมดกี่ใบ 1 b คือ 1 character เราจะรักเธอใช่ไหมคะ มีกี่บิต คิดอย่างไร เอาวิธีคิดนะ ทศทิศ มีทั้งหมดกี่ใบ 5 ใบ คิดเป็นกี่บิต 1 B = 8 Bit เอาวิธีการไม่เอาคำตอบ 1 ใบเท่ากับ 8 บิต ชื่อเรามีทั้งหมดกี่ใบ คูณ 8 เข้าไปเป็น b มันมีทั้งหมดกี่ใบ 1 character คือ 1 ใบค่ะ บิดก็คือตัวเลข แต่ละสถานะ 50110 อะไรพวกนั้นน่ะ 1 character มีค่าเท่ากับ 1 ใบ 1 ไบต์มีค่าเท่ากับ 8 Bit ฉะนั้นวิธีคิดไม่เอาคำตอบเอาวิธีคิด นับทุกตัว แล้วตอบว่ากี่ Chapter 1 ช้อนชาเท่ากับ 1 ไหนอ่ะ วิธีการคิดเราก็ต้องนับว่ากี่ Chapter ก็คือเท่ากับกี่ไบต์ ขุนแปะเข้าไปเป็น b วิธีคิดแบบนี้ โอเคงั้นไม่ถามก็คิดแล้ว กูบอกว่าไม่เอาคำตอบไงเอาวิธีคิด จบ แหล่งอ้างอิงเยอะแยะมากมาย ไปคลิกลิงค์เนาะ ทำแบบฝึกหัดส่งด้วยนะเด็กๆ ส่งวันไหนดี เอาวิธีที่ถนัดพิมพ์แล้วส่งไฟล์ ส่งที่ไหนเอ่ยส่งใน classroom ส่งให้ถูกที่นะคะ classroom ตัวไหน แบบฝึกหัดบทที่ 1 ทำเผื่อได้ไหมตอนนี้ยังไม่เห็นสไลด์ ครูมีความล้ำลึก กลัวนักศึกษาเครียด จะโพสต์สไลด์ทุกบท ก็ต้องไปนั่งทำ กูก็เลยโพสต์แบบฝึกหัดไว้มี 6 ขวดนะ แต่ให้ทำทีละบท Code บทที่ 1 ให้ แล้ว หนูก็เคยเป็นนักศึกษามาก่อนนะ หนูก็จะคิดล้ำลึกกว่าอัษฎาวุธไป 1 Step ทำบทที่ 1 ให้เสร็จก่อน ส่งภายในวันไหนดี เราใช้เวลาทำนานไหม แบบฝึกหัดบทที่ 1 ส่งภายในวันนี้ให้ 2 คะแนนค่ะไม่ได้ทำฟรี แล้วครูตรวจเสร็จครูก็จะมี Comment ให้ผิดข้อนั้นข้อนี้ข้อโน้น วันไหนดี วันนี้วันที่ 15 ค่ะ เราจะส่งวันไหนเราต้องส่ง ก่อนเรียน เดี๋ยว คิดว่าการบ้านบทนี้จะทำเมื่อไหร่ จะใช้เวลาทำนานไหม ข้อดีนะ รอ ทำไมหลายวิชามันถึงมากองรวมกันทำไมแต่ละวิชามันถึงไม่มี section ของตัวเองเช่น อาจารย์สั่งวันนี้ ตอนเย็นก็เสร็จ วันนี้เรียนกี่วิชา แล้วไปรวมกับใครอีก ทำไมวิชาอาทิตย์ที่แล้วมันถึงไม่แยกออกไปเป็นอาทิตย์ที่แล้ว ให้ส่งวันนี้ก่อน 6 ทุ่ม เพราะว่าครูมีความสงสารนักศึกษาที่งานจะไปกองรวมกัน กูก็เลยตัดเสร็จวิชาครัวออกมาปุ๊บ วันนี้ เพราะ กูถึงถามไงว่าถ้าครูสั่งการบ้านวันนี้คุณจะทำเมื่อไหร่ งั้นใจดีกว่านั้นให้ส่งก่อนกลับ ก่อนกลับวันนี้ งานจะได้ไม่ไปกองงานอาจารย์ปิยะวันงานอาจารย์เต็มไปหมดเลยทีนี้ เราเหลือเวลา 1 ชั่วโมงก่อนกลับ 8 ข้อ เห็นไหมความ requirement มันจะเริ่มน้อยลงตื้อๆจากตอนแรก ส่ง 22 ครับ กูก็บอก คุณจะทำวันไหน ตอบไม่ได้ วันเสาร์ก็ได้ วันอาทิตย์ก็ได้ เห็นไหมครูหันไปดูเวลา 15:00 น เองหรอ แค่ 8 ข้อ ใช้เวลาไม่ถึง 30 นาทีเปิด ขึ้นมาหา ทำให้เสร็จแล้วค่ะก่อนกลับงานครูจะได้ไม่ไปกองอยู่ ผู้หวังดีนะนี่มีความสงสารพวกเราที่งานเยอะ เนื้อหาโอเคมีคำถามไหมคะ ไม่มีเลยหรอ มีแต่เดินหน้าอย่างเดียวไม่เคยถอยหลังกลับไป โอเคงานให้สาขาทำแบบฝึกหัดเนาะ งั้นก็ขอบคุณพี่ล่างก่อนนะวันนี้เราใช้ล่ามออนไลน์นะคะ มานะคะ สิ้นสุด การใช้น้ำตอนนี้เดี๋ยวให้เด็กทำแบบฝึกหัด ค่ะขอบคุณค่ะ เห็นส่งช้าค่ะคะแนนก็จาก 2 ก็เหลือลดลงมาเรื่อยๆ ครูให้คะแนนเป็น เศษส่วน Google จ๋า ไม่ได้กดดัน ตอนนี้ยังไม่มีใครส่งเป็น 0 คน ครูบอกเราว่าพอฟังแล้วครูงานเยอะเลยหรอ กูยังมาสั่งงานเพิ่มอีกหรอ ทำไมน่าสงสารขนาดนี้งานให้ทำให้เสร็จก่อ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ASR ห้อง 4150) คอมพิวเตอร์และสารสนเทศขั้นพื้นฐาน (ปี1)</dc:title>
  <dc:creator/>
  <cp:keywords/>
  <dcterms:created xsi:type="dcterms:W3CDTF">2022-10-11T09:34:28Z</dcterms:created>
  <dcterms:modified xsi:type="dcterms:W3CDTF">2022-10-11T09: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ตุลาคม 2565 เวลา 13.30 น.</vt:lpwstr>
  </property>
  <property fmtid="{D5CDD505-2E9C-101B-9397-08002B2CF9AE}" pid="3" name="subtitle">
    <vt:lpwstr/>
  </property>
</Properties>
</file>